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1335" w:rsidRDefault="00B01335" w:rsidP="00B01335">
      <w:pPr>
        <w:spacing w:line="480" w:lineRule="auto"/>
        <w:jc w:val="center"/>
        <w:rPr>
          <w:rFonts w:ascii="Times New Roman" w:hAnsi="Times New Roman" w:cs="Times New Roman"/>
          <w:sz w:val="24"/>
          <w:szCs w:val="24"/>
        </w:rPr>
      </w:pPr>
    </w:p>
    <w:p w:rsidR="00B01335" w:rsidRDefault="00B01335" w:rsidP="00B01335">
      <w:pPr>
        <w:spacing w:line="480" w:lineRule="auto"/>
        <w:jc w:val="center"/>
        <w:rPr>
          <w:rFonts w:ascii="Times New Roman" w:hAnsi="Times New Roman" w:cs="Times New Roman"/>
          <w:sz w:val="24"/>
          <w:szCs w:val="24"/>
        </w:rPr>
      </w:pPr>
    </w:p>
    <w:p w:rsidR="00B01335" w:rsidRDefault="00B01335" w:rsidP="00B01335">
      <w:pPr>
        <w:spacing w:line="480" w:lineRule="auto"/>
        <w:jc w:val="center"/>
        <w:rPr>
          <w:rFonts w:ascii="Times New Roman" w:hAnsi="Times New Roman" w:cs="Times New Roman"/>
          <w:sz w:val="24"/>
          <w:szCs w:val="24"/>
        </w:rPr>
      </w:pPr>
    </w:p>
    <w:p w:rsidR="00B01335" w:rsidRDefault="00B01335" w:rsidP="00B01335">
      <w:pPr>
        <w:spacing w:line="480" w:lineRule="auto"/>
        <w:jc w:val="center"/>
        <w:rPr>
          <w:rFonts w:ascii="Times New Roman" w:hAnsi="Times New Roman" w:cs="Times New Roman"/>
          <w:sz w:val="24"/>
          <w:szCs w:val="24"/>
        </w:rPr>
      </w:pPr>
    </w:p>
    <w:p w:rsidR="00B01335" w:rsidRDefault="00B01335" w:rsidP="00B01335">
      <w:pPr>
        <w:spacing w:line="480" w:lineRule="auto"/>
        <w:jc w:val="center"/>
        <w:rPr>
          <w:rFonts w:ascii="Times New Roman" w:hAnsi="Times New Roman" w:cs="Times New Roman"/>
          <w:sz w:val="24"/>
          <w:szCs w:val="24"/>
        </w:rPr>
      </w:pPr>
    </w:p>
    <w:p w:rsidR="00B01335" w:rsidRPr="00B01335" w:rsidRDefault="00B01335" w:rsidP="00B01335">
      <w:pPr>
        <w:spacing w:line="480" w:lineRule="auto"/>
        <w:jc w:val="center"/>
        <w:rPr>
          <w:rFonts w:ascii="Times New Roman" w:hAnsi="Times New Roman" w:cs="Times New Roman"/>
          <w:sz w:val="24"/>
          <w:szCs w:val="24"/>
        </w:rPr>
      </w:pPr>
      <w:r w:rsidRPr="00B01335">
        <w:rPr>
          <w:rFonts w:ascii="Times New Roman" w:hAnsi="Times New Roman" w:cs="Times New Roman"/>
          <w:sz w:val="24"/>
          <w:szCs w:val="24"/>
        </w:rPr>
        <w:t>Name</w:t>
      </w:r>
    </w:p>
    <w:p w:rsidR="00B01335" w:rsidRPr="00B01335" w:rsidRDefault="00B01335" w:rsidP="00B01335">
      <w:pPr>
        <w:spacing w:line="480" w:lineRule="auto"/>
        <w:jc w:val="center"/>
        <w:rPr>
          <w:rFonts w:ascii="Times New Roman" w:hAnsi="Times New Roman" w:cs="Times New Roman"/>
          <w:sz w:val="24"/>
          <w:szCs w:val="24"/>
        </w:rPr>
      </w:pPr>
      <w:r w:rsidRPr="00B01335">
        <w:rPr>
          <w:rFonts w:ascii="Times New Roman" w:hAnsi="Times New Roman" w:cs="Times New Roman"/>
          <w:sz w:val="24"/>
          <w:szCs w:val="24"/>
        </w:rPr>
        <w:t>Institution Affiliation</w:t>
      </w:r>
    </w:p>
    <w:p w:rsidR="00B01335" w:rsidRPr="00B01335" w:rsidRDefault="00B01335" w:rsidP="00B01335">
      <w:pPr>
        <w:spacing w:line="480" w:lineRule="auto"/>
        <w:jc w:val="center"/>
        <w:rPr>
          <w:rFonts w:ascii="Times New Roman" w:hAnsi="Times New Roman" w:cs="Times New Roman"/>
          <w:sz w:val="24"/>
          <w:szCs w:val="24"/>
        </w:rPr>
      </w:pPr>
      <w:r w:rsidRPr="00B01335">
        <w:rPr>
          <w:rFonts w:ascii="Times New Roman" w:hAnsi="Times New Roman" w:cs="Times New Roman"/>
          <w:sz w:val="24"/>
          <w:szCs w:val="24"/>
        </w:rPr>
        <w:t>Course</w:t>
      </w:r>
    </w:p>
    <w:p w:rsidR="00B01335" w:rsidRPr="00B01335" w:rsidRDefault="00B01335" w:rsidP="00B01335">
      <w:pPr>
        <w:spacing w:line="480" w:lineRule="auto"/>
        <w:jc w:val="center"/>
        <w:rPr>
          <w:rFonts w:ascii="Times New Roman" w:hAnsi="Times New Roman" w:cs="Times New Roman"/>
          <w:sz w:val="24"/>
          <w:szCs w:val="24"/>
        </w:rPr>
      </w:pPr>
      <w:r w:rsidRPr="00B01335">
        <w:rPr>
          <w:rFonts w:ascii="Times New Roman" w:hAnsi="Times New Roman" w:cs="Times New Roman"/>
          <w:sz w:val="24"/>
          <w:szCs w:val="24"/>
        </w:rPr>
        <w:t>Date</w:t>
      </w:r>
    </w:p>
    <w:p w:rsidR="00B01335" w:rsidRPr="00317F95" w:rsidRDefault="00B01335" w:rsidP="00B01335">
      <w:pPr>
        <w:spacing w:line="480" w:lineRule="auto"/>
        <w:rPr>
          <w:rFonts w:ascii="Times New Roman" w:hAnsi="Times New Roman" w:cs="Times New Roman"/>
          <w:b/>
          <w:sz w:val="24"/>
          <w:szCs w:val="24"/>
        </w:rPr>
      </w:pPr>
      <w:r w:rsidRPr="00317F95">
        <w:rPr>
          <w:rFonts w:ascii="Times New Roman" w:hAnsi="Times New Roman" w:cs="Times New Roman"/>
          <w:b/>
          <w:sz w:val="24"/>
          <w:szCs w:val="24"/>
        </w:rPr>
        <w:br w:type="page"/>
      </w:r>
    </w:p>
    <w:p w:rsidR="00317F95" w:rsidRPr="00317F95" w:rsidRDefault="00317F95" w:rsidP="00317F95">
      <w:pPr>
        <w:spacing w:line="480" w:lineRule="auto"/>
        <w:jc w:val="center"/>
        <w:rPr>
          <w:rFonts w:ascii="Times New Roman" w:hAnsi="Times New Roman" w:cs="Times New Roman"/>
          <w:b/>
          <w:sz w:val="24"/>
          <w:szCs w:val="24"/>
        </w:rPr>
      </w:pPr>
      <w:r w:rsidRPr="00317F95">
        <w:rPr>
          <w:rFonts w:ascii="Times New Roman" w:hAnsi="Times New Roman" w:cs="Times New Roman"/>
          <w:b/>
          <w:sz w:val="24"/>
          <w:szCs w:val="24"/>
        </w:rPr>
        <w:lastRenderedPageBreak/>
        <w:t>Social media in marketing</w:t>
      </w:r>
    </w:p>
    <w:p w:rsidR="00317F95" w:rsidRPr="00317F95" w:rsidRDefault="00317F95" w:rsidP="00317F95">
      <w:pPr>
        <w:spacing w:line="480" w:lineRule="auto"/>
        <w:jc w:val="center"/>
        <w:rPr>
          <w:rFonts w:ascii="Times New Roman" w:hAnsi="Times New Roman" w:cs="Times New Roman"/>
          <w:b/>
          <w:sz w:val="24"/>
          <w:szCs w:val="24"/>
        </w:rPr>
      </w:pPr>
      <w:r w:rsidRPr="00317F95">
        <w:rPr>
          <w:rFonts w:ascii="Times New Roman" w:hAnsi="Times New Roman" w:cs="Times New Roman"/>
          <w:b/>
          <w:sz w:val="24"/>
          <w:szCs w:val="24"/>
        </w:rPr>
        <w:t xml:space="preserve">Introduction </w:t>
      </w:r>
    </w:p>
    <w:p w:rsidR="00C85A67" w:rsidRDefault="006D2811" w:rsidP="00C85A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cial media marketing has become an integral part of many businesses in today’s world. Many firms are using social media platforms for advertisement and reach out to their customers. </w:t>
      </w:r>
      <w:r w:rsidR="008A6330">
        <w:rPr>
          <w:rFonts w:ascii="Times New Roman" w:hAnsi="Times New Roman" w:cs="Times New Roman"/>
          <w:sz w:val="24"/>
          <w:szCs w:val="24"/>
        </w:rPr>
        <w:t xml:space="preserve">With increasing internet usage, firms use the modern technology to market their products online. </w:t>
      </w:r>
      <w:r w:rsidR="008D37F7">
        <w:rPr>
          <w:rFonts w:ascii="Times New Roman" w:hAnsi="Times New Roman" w:cs="Times New Roman"/>
          <w:sz w:val="24"/>
          <w:szCs w:val="24"/>
        </w:rPr>
        <w:t xml:space="preserve">Social media gives companies an excellent opportunity to grow their businesses. Research shows that about 96% of marketers are using social media in marketing. </w:t>
      </w:r>
      <w:r w:rsidR="00C85A67" w:rsidRPr="00C85A67">
        <w:rPr>
          <w:rFonts w:ascii="Times New Roman" w:hAnsi="Times New Roman" w:cs="Times New Roman"/>
          <w:sz w:val="24"/>
          <w:szCs w:val="24"/>
        </w:rPr>
        <w:t>(Brown, 2012). The gigantic electronic media stages (right now) are Twitter, Instagram, Facebook LinkedIn, YouTube, snapc</w:t>
      </w:r>
      <w:r w:rsidR="0087690A">
        <w:rPr>
          <w:rFonts w:ascii="Times New Roman" w:hAnsi="Times New Roman" w:cs="Times New Roman"/>
          <w:sz w:val="24"/>
          <w:szCs w:val="24"/>
        </w:rPr>
        <w:t>hat and Pinterest.</w:t>
      </w:r>
      <w:r w:rsidR="00C85A67" w:rsidRPr="00C85A67">
        <w:rPr>
          <w:rFonts w:ascii="Times New Roman" w:hAnsi="Times New Roman" w:cs="Times New Roman"/>
          <w:sz w:val="24"/>
          <w:szCs w:val="24"/>
        </w:rPr>
        <w:t xml:space="preserve"> This paper will explain how online media is used in advancing associations and their points of interest.</w:t>
      </w:r>
      <w:r w:rsidR="008D37F7">
        <w:rPr>
          <w:rFonts w:ascii="Times New Roman" w:hAnsi="Times New Roman" w:cs="Times New Roman"/>
          <w:sz w:val="24"/>
          <w:szCs w:val="24"/>
        </w:rPr>
        <w:t xml:space="preserve"> The paper also explores the benefits and disadvantages of social media in marketing. </w:t>
      </w:r>
    </w:p>
    <w:p w:rsidR="00A56A45" w:rsidRDefault="00A76FD1" w:rsidP="00A76FD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to best use of social media in marketing</w:t>
      </w:r>
    </w:p>
    <w:p w:rsidR="00A76FD1" w:rsidRPr="00555229" w:rsidRDefault="00A76FD1" w:rsidP="00A76FD1">
      <w:pPr>
        <w:spacing w:line="480" w:lineRule="auto"/>
        <w:rPr>
          <w:rFonts w:ascii="Times New Roman" w:hAnsi="Times New Roman" w:cs="Times New Roman"/>
          <w:sz w:val="24"/>
          <w:szCs w:val="24"/>
        </w:rPr>
      </w:pPr>
      <w:r w:rsidRPr="00555229">
        <w:rPr>
          <w:rFonts w:ascii="Times New Roman" w:hAnsi="Times New Roman" w:cs="Times New Roman"/>
          <w:sz w:val="24"/>
          <w:szCs w:val="24"/>
        </w:rPr>
        <w:t xml:space="preserve">Firms need to be strategic when utilizing social media for advertising. </w:t>
      </w:r>
      <w:r w:rsidR="00555229">
        <w:rPr>
          <w:rFonts w:ascii="Times New Roman" w:hAnsi="Times New Roman" w:cs="Times New Roman"/>
          <w:sz w:val="24"/>
          <w:szCs w:val="24"/>
        </w:rPr>
        <w:t xml:space="preserve">If not utilized well, social media can bring down your business. </w:t>
      </w:r>
    </w:p>
    <w:p w:rsidR="00A56A45" w:rsidRPr="00A56A45" w:rsidRDefault="00A56A45" w:rsidP="00A56A45">
      <w:pPr>
        <w:spacing w:line="480" w:lineRule="auto"/>
        <w:rPr>
          <w:rFonts w:ascii="Times New Roman" w:hAnsi="Times New Roman" w:cs="Times New Roman"/>
          <w:b/>
          <w:sz w:val="24"/>
          <w:szCs w:val="24"/>
        </w:rPr>
      </w:pPr>
      <w:r w:rsidRPr="00A56A45">
        <w:rPr>
          <w:rFonts w:ascii="Times New Roman" w:hAnsi="Times New Roman" w:cs="Times New Roman"/>
          <w:b/>
          <w:sz w:val="24"/>
          <w:szCs w:val="24"/>
        </w:rPr>
        <w:t xml:space="preserve">Stand sufficiently apart to be seen and Fabricate Mindfulness </w:t>
      </w:r>
    </w:p>
    <w:p w:rsidR="00A56A45" w:rsidRPr="00A56A45" w:rsidRDefault="00A56A45" w:rsidP="0050205C">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If people don't consider your business, they can't transform into your customers. Online media helps your deceivability among anticipated customers, permitting you to contact a huge group by using a great deal of time and effort. In addition, it's permitted to make a business profile on all the huge relational associations, so you don't have anything to lose. Here's a reality: online media content stands sufficiently apart to be seen (Dollwet, 2020). Regardless, it's direct for a client to get overwhelmed on Facebook, Twitter, Instagram and other online media stages </w:t>
      </w:r>
      <w:r w:rsidRPr="00A56A45">
        <w:rPr>
          <w:rFonts w:ascii="Times New Roman" w:hAnsi="Times New Roman" w:cs="Times New Roman"/>
          <w:sz w:val="24"/>
          <w:szCs w:val="24"/>
        </w:rPr>
        <w:lastRenderedPageBreak/>
        <w:t xml:space="preserve">stacked up with disturbance from associations endeavoring to propel their brands. How should an association make a material substance in an especially pressed space? </w:t>
      </w:r>
    </w:p>
    <w:p w:rsidR="00A56A45" w:rsidRPr="00A56A45" w:rsidRDefault="00A56A45" w:rsidP="00A56A4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Pass on Authority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Customers are logically savvier and more information about which associations they maintain. Prior to making a decision, they'll do a lively pursuit to scrutinize your website and online media. Will they find an unfilled client confronting exterior or a rich wellspring of information? Setting up firm profiles that you regularly update with significant substance will develop your picture's power and guarantee you build up a positive starting association through online media, showing that your business is dependable, capable, and responsive. Quest for ways to deal with show your dominance as a speculated pioneer in your industry—like making pieces related to your capacity or building up your association's essential objective. By showing your business offers and characteristics, you will develop trust in anticipated customers (Macy and Thompson, 2011). </w:t>
      </w:r>
    </w:p>
    <w:p w:rsidR="00A56A45" w:rsidRPr="00A56A45" w:rsidRDefault="00A56A45" w:rsidP="00A56A45">
      <w:pPr>
        <w:spacing w:line="480" w:lineRule="auto"/>
        <w:rPr>
          <w:rFonts w:ascii="Times New Roman" w:hAnsi="Times New Roman" w:cs="Times New Roman"/>
          <w:b/>
          <w:sz w:val="24"/>
          <w:szCs w:val="24"/>
        </w:rPr>
      </w:pPr>
      <w:r w:rsidRPr="00A56A45">
        <w:rPr>
          <w:rFonts w:ascii="Times New Roman" w:hAnsi="Times New Roman" w:cs="Times New Roman"/>
          <w:b/>
          <w:sz w:val="24"/>
          <w:szCs w:val="24"/>
        </w:rPr>
        <w:t xml:space="preserve">Show Realness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Customers aren't enthused about associations that appropriate dry, corporate-style online media posts. Allow your picture's character to transmit through taking all things together that you share by means of online media. What does your picture voice sound like? How might it address what your character is? While brands ought to be respectful and merciful to their groups, it is basic to find a voice and stand firm. </w:t>
      </w:r>
    </w:p>
    <w:p w:rsidR="00A56A45" w:rsidRPr="00A56A45" w:rsidRDefault="00A56A45" w:rsidP="00A56A45">
      <w:pPr>
        <w:spacing w:line="480" w:lineRule="auto"/>
        <w:rPr>
          <w:rFonts w:ascii="Times New Roman" w:hAnsi="Times New Roman" w:cs="Times New Roman"/>
          <w:b/>
          <w:sz w:val="24"/>
          <w:szCs w:val="24"/>
        </w:rPr>
      </w:pPr>
      <w:r w:rsidRPr="00A56A45">
        <w:rPr>
          <w:rFonts w:ascii="Times New Roman" w:hAnsi="Times New Roman" w:cs="Times New Roman"/>
          <w:b/>
          <w:sz w:val="24"/>
          <w:szCs w:val="24"/>
        </w:rPr>
        <w:t xml:space="preserve">Empower Commitment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Now and again, a starting on the web media post, for instance, one two or three shoes, can get a couple of preferences, comments, and offers. People can even ask whether they have </w:t>
      </w:r>
      <w:r w:rsidRPr="00A56A45">
        <w:rPr>
          <w:rFonts w:ascii="Times New Roman" w:hAnsi="Times New Roman" w:cs="Times New Roman"/>
          <w:sz w:val="24"/>
          <w:szCs w:val="24"/>
        </w:rPr>
        <w:lastRenderedPageBreak/>
        <w:t xml:space="preserve">arrived at their boots, how long the conveyance required, and different requests in the event that they favored them. Online media begins the conversation for second association, relationship building, and customer devotion. "Altogether, associations have the advantage of progressive development to help online media," said Josh Krakauer, creator and President of Shape. "A customer help gathering and a thing progression gathering will, by and large, be fruitful." Social channels advance, ceaselessly conveying late features, and this rapidly changing environment can be frightening for certain business visionaries (Mahoney and Tang, 2016). Nevertheless, review: you don't have to do everything. Play with better ways to deal with interface with your group, and permit yourself to learn as you go. Sooner or later, you could post a movement of Instagram Stories to give customers an in the foundation visit through your office. The accompanying, you could have a snappy inquiry and answer meeting through Facebook Live video online. After some time, you'll get some answers concerning your allies' tendencies. </w:t>
      </w:r>
    </w:p>
    <w:p w:rsidR="00A56A45" w:rsidRPr="00A56A45" w:rsidRDefault="00A56A45" w:rsidP="00A56A45">
      <w:pPr>
        <w:spacing w:line="480" w:lineRule="auto"/>
        <w:rPr>
          <w:rFonts w:ascii="Times New Roman" w:hAnsi="Times New Roman" w:cs="Times New Roman"/>
          <w:b/>
          <w:sz w:val="24"/>
          <w:szCs w:val="24"/>
        </w:rPr>
      </w:pPr>
      <w:r w:rsidRPr="00A56A45">
        <w:rPr>
          <w:rFonts w:ascii="Times New Roman" w:hAnsi="Times New Roman" w:cs="Times New Roman"/>
          <w:b/>
          <w:sz w:val="24"/>
          <w:szCs w:val="24"/>
        </w:rPr>
        <w:t xml:space="preserve">Offer Help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Social stages have adequately isolated obstacles among associations and their customers. By and by, instead of calling a customer uphold line, various people go to Facebook or Twitter to handle issues or find information. Develop your remaining as a responsive, caring brand by offering support through social channels: Make a system for following customer comments, questions, and fights by means of electronic media, respond as quick as possible to questions and concerns, put forth an extraordinary attempt to be good and strong, check out examination and cause customers to feel heard and acknowledge when to decide public conversations in private messages.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Before anyone begins putting forth online media promoting attempts, he/she need to consider his/her business' targets. Starting an online media publicizing exertion without a social </w:t>
      </w:r>
      <w:r w:rsidRPr="00A56A45">
        <w:rPr>
          <w:rFonts w:ascii="Times New Roman" w:hAnsi="Times New Roman" w:cs="Times New Roman"/>
          <w:sz w:val="24"/>
          <w:szCs w:val="24"/>
        </w:rPr>
        <w:lastRenderedPageBreak/>
        <w:t>system at the highest point of the need list takes after wandering around a boondocks without a guide—you may have some great occasions. Nonetheless, they'll probably get lost (</w:t>
      </w:r>
      <w:proofErr w:type="spellStart"/>
      <w:r w:rsidRPr="00A56A45">
        <w:rPr>
          <w:rFonts w:ascii="Times New Roman" w:hAnsi="Times New Roman" w:cs="Times New Roman"/>
          <w:sz w:val="24"/>
          <w:szCs w:val="24"/>
        </w:rPr>
        <w:t>Tuten</w:t>
      </w:r>
      <w:proofErr w:type="spellEnd"/>
      <w:r w:rsidRPr="00A56A45">
        <w:rPr>
          <w:rFonts w:ascii="Times New Roman" w:hAnsi="Times New Roman" w:cs="Times New Roman"/>
          <w:sz w:val="24"/>
          <w:szCs w:val="24"/>
        </w:rPr>
        <w:t xml:space="preserve"> and Solomon, 2014). </w:t>
      </w:r>
    </w:p>
    <w:p w:rsidR="00A56A45" w:rsidRPr="00A56A45" w:rsidRDefault="00A56A45" w:rsidP="00A56A45">
      <w:pPr>
        <w:spacing w:line="480" w:lineRule="auto"/>
        <w:ind w:firstLine="720"/>
        <w:rPr>
          <w:rFonts w:ascii="Times New Roman" w:hAnsi="Times New Roman" w:cs="Times New Roman"/>
          <w:sz w:val="24"/>
          <w:szCs w:val="24"/>
        </w:rPr>
      </w:pPr>
      <w:r w:rsidRPr="00A56A45">
        <w:rPr>
          <w:rFonts w:ascii="Times New Roman" w:hAnsi="Times New Roman" w:cs="Times New Roman"/>
          <w:sz w:val="24"/>
          <w:szCs w:val="24"/>
        </w:rPr>
        <w:t xml:space="preserve">Here are a couple of requests to present while describing </w:t>
      </w:r>
      <w:proofErr w:type="gramStart"/>
      <w:r w:rsidRPr="00A56A45">
        <w:rPr>
          <w:rFonts w:ascii="Times New Roman" w:hAnsi="Times New Roman" w:cs="Times New Roman"/>
          <w:sz w:val="24"/>
          <w:szCs w:val="24"/>
        </w:rPr>
        <w:t>one's</w:t>
      </w:r>
      <w:proofErr w:type="gramEnd"/>
      <w:r w:rsidRPr="00A56A45">
        <w:rPr>
          <w:rFonts w:ascii="Times New Roman" w:hAnsi="Times New Roman" w:cs="Times New Roman"/>
          <w:sz w:val="24"/>
          <w:szCs w:val="24"/>
        </w:rPr>
        <w:t xml:space="preserve"> electronic media promoting targets: What are you needing to achieve through online media exhibiting? Who is your expected vested party? Where may your planned vested party hang out, and how should they use online media? What message might you want to transport off your group with electronic media publicizing? One's business type should teach and drive their electronic media publicizing system. </w:t>
      </w:r>
    </w:p>
    <w:p w:rsidR="005B753C" w:rsidRPr="00696947" w:rsidRDefault="005B753C" w:rsidP="00696947">
      <w:pPr>
        <w:spacing w:line="480" w:lineRule="auto"/>
        <w:jc w:val="center"/>
        <w:rPr>
          <w:rFonts w:ascii="Times New Roman" w:hAnsi="Times New Roman" w:cs="Times New Roman"/>
          <w:b/>
          <w:sz w:val="24"/>
          <w:szCs w:val="24"/>
        </w:rPr>
      </w:pPr>
      <w:r w:rsidRPr="00696947">
        <w:rPr>
          <w:rFonts w:ascii="Times New Roman" w:hAnsi="Times New Roman" w:cs="Times New Roman"/>
          <w:b/>
          <w:sz w:val="24"/>
          <w:szCs w:val="24"/>
        </w:rPr>
        <w:t>Benefits of social media</w:t>
      </w:r>
    </w:p>
    <w:p w:rsidR="00D94FC8" w:rsidRDefault="005B753C" w:rsidP="005B75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various reasons why businesses are using social media in marketing. First, social media helps in brand awareness. Social media platforms such as Facebook and LinkedIn attract millions of followers across the globe. </w:t>
      </w:r>
      <w:r w:rsidR="001B43E7">
        <w:rPr>
          <w:rFonts w:ascii="Times New Roman" w:hAnsi="Times New Roman" w:cs="Times New Roman"/>
          <w:sz w:val="24"/>
          <w:szCs w:val="24"/>
        </w:rPr>
        <w:t xml:space="preserve">If you advertise your product on such platform, it will definitely be exposed to millions of people. This is contrary to when goods are in stores, where customers are forced to visit the stores to get purchase them. </w:t>
      </w:r>
      <w:r w:rsidR="00696947">
        <w:rPr>
          <w:rFonts w:ascii="Times New Roman" w:hAnsi="Times New Roman" w:cs="Times New Roman"/>
          <w:sz w:val="24"/>
          <w:szCs w:val="24"/>
        </w:rPr>
        <w:t xml:space="preserve">With social media, a firm is able to engage with a broad of audience of consumers. </w:t>
      </w:r>
    </w:p>
    <w:p w:rsidR="009A48EF" w:rsidRDefault="00D94FC8" w:rsidP="005B75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benefit of social media in marketing is that it is cost effective. </w:t>
      </w:r>
      <w:r w:rsidR="006F21B5">
        <w:rPr>
          <w:rFonts w:ascii="Times New Roman" w:hAnsi="Times New Roman" w:cs="Times New Roman"/>
          <w:sz w:val="24"/>
          <w:szCs w:val="24"/>
        </w:rPr>
        <w:t xml:space="preserve">Social media marketing is possibly the most cost-efficient means of advertising. All one needs to do is to sign up and create profile on the specific social media platform which is free. Any paid promotions are relatively cheap compared to other means. Cost efficiency in social media marketing helps companies to make more profits. </w:t>
      </w:r>
    </w:p>
    <w:p w:rsidR="00B01335" w:rsidRDefault="009A48EF" w:rsidP="005B753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ocial media marketing also helps in customer satisfaction. Most of the media platforms have sections where customers can ask questions and get answers. Through question and answer sessions, the company is able to know where customers are not happy and improve on them. </w:t>
      </w:r>
      <w:r w:rsidRPr="009A48EF">
        <w:rPr>
          <w:rFonts w:ascii="Times New Roman" w:hAnsi="Times New Roman" w:cs="Times New Roman"/>
          <w:sz w:val="24"/>
          <w:szCs w:val="24"/>
        </w:rPr>
        <w:t>The company can use the social media platforms to know its strengths and weaknesses, hits and misses. A lot of information can be gathered from the platforms.  By looking at the comments section, the company is able</w:t>
      </w:r>
      <w:r>
        <w:rPr>
          <w:rFonts w:ascii="Times New Roman" w:hAnsi="Times New Roman" w:cs="Times New Roman"/>
          <w:sz w:val="24"/>
          <w:szCs w:val="24"/>
        </w:rPr>
        <w:t xml:space="preserve"> to see customer’s complaints and complements</w:t>
      </w:r>
      <w:r w:rsidRPr="009A48EF">
        <w:rPr>
          <w:rFonts w:ascii="Times New Roman" w:hAnsi="Times New Roman" w:cs="Times New Roman"/>
          <w:sz w:val="24"/>
          <w:szCs w:val="24"/>
        </w:rPr>
        <w:t xml:space="preserve">. The company is also able to know the needs of the customers so that it can fully satisfy those needs. The trending issues in the market can also gotten from the comments section. The company can also learn what its competitors are doing right so that it can replicate it. The criticism from the followers and customers can also make the company to improve its services </w:t>
      </w:r>
      <w:r>
        <w:rPr>
          <w:rFonts w:ascii="Times New Roman" w:hAnsi="Times New Roman" w:cs="Times New Roman"/>
          <w:sz w:val="24"/>
          <w:szCs w:val="24"/>
        </w:rPr>
        <w:t xml:space="preserve">and ensure customer satisfaction. </w:t>
      </w:r>
      <w:r w:rsidR="001F5F7B">
        <w:rPr>
          <w:rFonts w:ascii="Times New Roman" w:hAnsi="Times New Roman" w:cs="Times New Roman"/>
          <w:sz w:val="24"/>
          <w:szCs w:val="24"/>
        </w:rPr>
        <w:t xml:space="preserve">Again, you can ask the customers to rate your products which will enable you know the products that need to be improved. </w:t>
      </w:r>
    </w:p>
    <w:p w:rsidR="002D6A27" w:rsidRDefault="002D6A27" w:rsidP="005B75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rand loyalty is another advantage of social media in marketing. Through social media, a firm can improve its brand loyalty to the customers and build a loyal customer base. </w:t>
      </w:r>
      <w:r w:rsidR="00A55B28">
        <w:rPr>
          <w:rFonts w:ascii="Times New Roman" w:hAnsi="Times New Roman" w:cs="Times New Roman"/>
          <w:sz w:val="24"/>
          <w:szCs w:val="24"/>
        </w:rPr>
        <w:t xml:space="preserve">By constantly contacting the customers, you develop a bond with them. The Millennials are the main target in social media marketing because they are the main users of social media. </w:t>
      </w:r>
      <w:r w:rsidR="00CF6B87">
        <w:rPr>
          <w:rFonts w:ascii="Times New Roman" w:hAnsi="Times New Roman" w:cs="Times New Roman"/>
          <w:sz w:val="24"/>
          <w:szCs w:val="24"/>
        </w:rPr>
        <w:t xml:space="preserve">Other advantages of social media marketing include ability to drive traffic to your website, higher conversion rates, and more brand authority. </w:t>
      </w:r>
    </w:p>
    <w:p w:rsidR="00CF6B87" w:rsidRDefault="00CF6B87" w:rsidP="005B75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cial media marketing has its negatives too. </w:t>
      </w:r>
      <w:r w:rsidR="00CB1099">
        <w:rPr>
          <w:rFonts w:ascii="Times New Roman" w:hAnsi="Times New Roman" w:cs="Times New Roman"/>
          <w:sz w:val="24"/>
          <w:szCs w:val="24"/>
        </w:rPr>
        <w:t xml:space="preserve">If not used wisely, social media can be destructive. For example, negative feedback from customers can drive away other customers. Therefore, you have to maintain good quality and ensure customer satisfaction to avoid negative feedback. People can share the bad experiences they have had with your product or services. People can spread the bad news of your product form one platform to another which can be </w:t>
      </w:r>
      <w:r w:rsidR="00CB1099">
        <w:rPr>
          <w:rFonts w:ascii="Times New Roman" w:hAnsi="Times New Roman" w:cs="Times New Roman"/>
          <w:sz w:val="24"/>
          <w:szCs w:val="24"/>
        </w:rPr>
        <w:lastRenderedPageBreak/>
        <w:t xml:space="preserve">devastating. </w:t>
      </w:r>
      <w:r w:rsidR="007F7795">
        <w:rPr>
          <w:rFonts w:ascii="Times New Roman" w:hAnsi="Times New Roman" w:cs="Times New Roman"/>
          <w:sz w:val="24"/>
          <w:szCs w:val="24"/>
        </w:rPr>
        <w:t xml:space="preserve">Other disadvantages include opening room for embarrassment and spending a lot of time on campaigns. </w:t>
      </w:r>
    </w:p>
    <w:p w:rsidR="007F7795" w:rsidRPr="004C40A8" w:rsidRDefault="007F7795" w:rsidP="004C40A8">
      <w:pPr>
        <w:spacing w:line="480" w:lineRule="auto"/>
        <w:jc w:val="center"/>
        <w:rPr>
          <w:rFonts w:ascii="Times New Roman" w:hAnsi="Times New Roman" w:cs="Times New Roman"/>
          <w:b/>
          <w:sz w:val="24"/>
          <w:szCs w:val="24"/>
        </w:rPr>
      </w:pPr>
      <w:r w:rsidRPr="004C40A8">
        <w:rPr>
          <w:rFonts w:ascii="Times New Roman" w:hAnsi="Times New Roman" w:cs="Times New Roman"/>
          <w:b/>
          <w:sz w:val="24"/>
          <w:szCs w:val="24"/>
        </w:rPr>
        <w:t>Conclusion</w:t>
      </w:r>
    </w:p>
    <w:p w:rsidR="007F7795" w:rsidRPr="00B01335" w:rsidRDefault="007F7795" w:rsidP="00A4325E">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Social media marketing is an important aspect of any business today. With the growing internet use and modern technology, companies must strive to use social media to market their products and services. Facebook, LinkedIn, Twitter, You Tube, and Instagram are the most commonly used social media platforms for advertising. </w:t>
      </w:r>
      <w:r w:rsidR="003D05C8">
        <w:rPr>
          <w:rFonts w:ascii="Times New Roman" w:hAnsi="Times New Roman" w:cs="Times New Roman"/>
          <w:sz w:val="24"/>
          <w:szCs w:val="24"/>
        </w:rPr>
        <w:t xml:space="preserve">Although companies enjoy </w:t>
      </w:r>
      <w:r w:rsidR="003407DB">
        <w:rPr>
          <w:rFonts w:ascii="Times New Roman" w:hAnsi="Times New Roman" w:cs="Times New Roman"/>
          <w:sz w:val="24"/>
          <w:szCs w:val="24"/>
        </w:rPr>
        <w:t xml:space="preserve">the many benefits associated with social media marketing such as brand loyalty, cost-efficiency, customer satisfaction among others, firms must be careful and vigilant to avoid the negative feedback that they may get from customers due to poor services. </w:t>
      </w:r>
      <w:r w:rsidR="004C40A8">
        <w:rPr>
          <w:rFonts w:ascii="Times New Roman" w:hAnsi="Times New Roman" w:cs="Times New Roman"/>
          <w:sz w:val="24"/>
          <w:szCs w:val="24"/>
        </w:rPr>
        <w:t xml:space="preserve">Thus, social media has to be used wisely so that its many benefits can be realized. </w:t>
      </w: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9A48EF" w:rsidRDefault="009A48EF"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50205C" w:rsidRDefault="0050205C"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50205C" w:rsidRDefault="0050205C"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50205C" w:rsidRDefault="0050205C" w:rsidP="00B01335">
      <w:pPr>
        <w:shd w:val="clear" w:color="auto" w:fill="FFFFFF"/>
        <w:spacing w:after="0" w:line="480" w:lineRule="auto"/>
        <w:jc w:val="center"/>
        <w:rPr>
          <w:rFonts w:ascii="Times New Roman" w:eastAsia="Times New Roman" w:hAnsi="Times New Roman" w:cs="Times New Roman"/>
          <w:color w:val="000000"/>
          <w:sz w:val="24"/>
          <w:szCs w:val="24"/>
        </w:rPr>
      </w:pPr>
    </w:p>
    <w:p w:rsidR="0050205C" w:rsidRDefault="0050205C" w:rsidP="00B01335">
      <w:pPr>
        <w:shd w:val="clear" w:color="auto" w:fill="FFFFFF"/>
        <w:spacing w:after="0" w:line="480" w:lineRule="auto"/>
        <w:jc w:val="center"/>
        <w:rPr>
          <w:rFonts w:ascii="Times New Roman" w:eastAsia="Times New Roman" w:hAnsi="Times New Roman" w:cs="Times New Roman"/>
          <w:b/>
          <w:color w:val="000000"/>
          <w:sz w:val="24"/>
          <w:szCs w:val="24"/>
        </w:rPr>
      </w:pPr>
    </w:p>
    <w:p w:rsidR="0050205C" w:rsidRDefault="0050205C" w:rsidP="00B01335">
      <w:pPr>
        <w:shd w:val="clear" w:color="auto" w:fill="FFFFFF"/>
        <w:spacing w:after="0" w:line="480" w:lineRule="auto"/>
        <w:jc w:val="center"/>
        <w:rPr>
          <w:rFonts w:ascii="Times New Roman" w:eastAsia="Times New Roman" w:hAnsi="Times New Roman" w:cs="Times New Roman"/>
          <w:b/>
          <w:color w:val="000000"/>
          <w:sz w:val="24"/>
          <w:szCs w:val="24"/>
        </w:rPr>
      </w:pPr>
    </w:p>
    <w:p w:rsidR="00B01335" w:rsidRPr="0050205C" w:rsidRDefault="00B01335" w:rsidP="00B01335">
      <w:pPr>
        <w:shd w:val="clear" w:color="auto" w:fill="FFFFFF"/>
        <w:spacing w:after="0" w:line="480" w:lineRule="auto"/>
        <w:jc w:val="center"/>
        <w:rPr>
          <w:rFonts w:ascii="Times New Roman" w:eastAsia="Times New Roman" w:hAnsi="Times New Roman" w:cs="Times New Roman"/>
          <w:b/>
          <w:color w:val="000000"/>
          <w:sz w:val="24"/>
          <w:szCs w:val="24"/>
        </w:rPr>
      </w:pPr>
      <w:r w:rsidRPr="0050205C">
        <w:rPr>
          <w:rFonts w:ascii="Times New Roman" w:eastAsia="Times New Roman" w:hAnsi="Times New Roman" w:cs="Times New Roman"/>
          <w:b/>
          <w:color w:val="000000"/>
          <w:sz w:val="24"/>
          <w:szCs w:val="24"/>
        </w:rPr>
        <w:lastRenderedPageBreak/>
        <w:t>References</w:t>
      </w:r>
    </w:p>
    <w:p w:rsidR="00B01335" w:rsidRPr="00B01335" w:rsidRDefault="00B01335" w:rsidP="00B013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B01335">
        <w:rPr>
          <w:rFonts w:ascii="Times New Roman" w:eastAsia="Times New Roman" w:hAnsi="Times New Roman" w:cs="Times New Roman"/>
          <w:color w:val="000000"/>
          <w:sz w:val="24"/>
          <w:szCs w:val="24"/>
        </w:rPr>
        <w:t>Brown, E. (2012). </w:t>
      </w:r>
      <w:r w:rsidRPr="00B01335">
        <w:rPr>
          <w:rFonts w:ascii="Times New Roman" w:eastAsia="Times New Roman" w:hAnsi="Times New Roman" w:cs="Times New Roman"/>
          <w:i/>
          <w:iCs/>
          <w:color w:val="000000"/>
          <w:sz w:val="24"/>
          <w:szCs w:val="24"/>
        </w:rPr>
        <w:t>Working the crowd: Social media marketing for business</w:t>
      </w:r>
      <w:r w:rsidRPr="00B01335">
        <w:rPr>
          <w:rFonts w:ascii="Times New Roman" w:eastAsia="Times New Roman" w:hAnsi="Times New Roman" w:cs="Times New Roman"/>
          <w:color w:val="000000"/>
          <w:sz w:val="24"/>
          <w:szCs w:val="24"/>
        </w:rPr>
        <w:t xml:space="preserve">. BCS, </w:t>
      </w:r>
      <w:proofErr w:type="gramStart"/>
      <w:r w:rsidRPr="00B01335">
        <w:rPr>
          <w:rFonts w:ascii="Times New Roman" w:eastAsia="Times New Roman" w:hAnsi="Times New Roman" w:cs="Times New Roman"/>
          <w:color w:val="000000"/>
          <w:sz w:val="24"/>
          <w:szCs w:val="24"/>
        </w:rPr>
        <w:t>The</w:t>
      </w:r>
      <w:proofErr w:type="gramEnd"/>
      <w:r w:rsidRPr="00B01335">
        <w:rPr>
          <w:rFonts w:ascii="Times New Roman" w:eastAsia="Times New Roman" w:hAnsi="Times New Roman" w:cs="Times New Roman"/>
          <w:color w:val="000000"/>
          <w:sz w:val="24"/>
          <w:szCs w:val="24"/>
        </w:rPr>
        <w:t xml:space="preserve"> Chartered Institute.</w:t>
      </w:r>
    </w:p>
    <w:p w:rsidR="00B01335" w:rsidRPr="00B01335" w:rsidRDefault="00B01335" w:rsidP="00B013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B01335">
        <w:rPr>
          <w:rFonts w:ascii="Times New Roman" w:eastAsia="Times New Roman" w:hAnsi="Times New Roman" w:cs="Times New Roman"/>
          <w:color w:val="000000"/>
          <w:sz w:val="24"/>
          <w:szCs w:val="24"/>
        </w:rPr>
        <w:t>Dollwet, S. (2020). </w:t>
      </w:r>
      <w:r w:rsidRPr="00B01335">
        <w:rPr>
          <w:rFonts w:ascii="Times New Roman" w:eastAsia="Times New Roman" w:hAnsi="Times New Roman" w:cs="Times New Roman"/>
          <w:i/>
          <w:iCs/>
          <w:color w:val="000000"/>
          <w:sz w:val="24"/>
          <w:szCs w:val="24"/>
        </w:rPr>
        <w:t>Social media marketing 2019: How to reach millions of customers without wasting your time and money - Proven ways to grow your business on Instagram, YouTube, Twitter, and Facebook</w:t>
      </w:r>
      <w:r w:rsidRPr="00B01335">
        <w:rPr>
          <w:rFonts w:ascii="Times New Roman" w:eastAsia="Times New Roman" w:hAnsi="Times New Roman" w:cs="Times New Roman"/>
          <w:color w:val="000000"/>
          <w:sz w:val="24"/>
          <w:szCs w:val="24"/>
        </w:rPr>
        <w:t>. SD Publishing LLC.</w:t>
      </w:r>
    </w:p>
    <w:p w:rsidR="00B01335" w:rsidRPr="00B01335" w:rsidRDefault="00B01335" w:rsidP="00B013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B01335">
        <w:rPr>
          <w:rFonts w:ascii="Times New Roman" w:eastAsia="Times New Roman" w:hAnsi="Times New Roman" w:cs="Times New Roman"/>
          <w:color w:val="000000"/>
          <w:sz w:val="24"/>
          <w:szCs w:val="24"/>
        </w:rPr>
        <w:t>Macy, B., &amp; Thompson, T. (2011). </w:t>
      </w:r>
      <w:r w:rsidRPr="00B01335">
        <w:rPr>
          <w:rFonts w:ascii="Times New Roman" w:eastAsia="Times New Roman" w:hAnsi="Times New Roman" w:cs="Times New Roman"/>
          <w:i/>
          <w:iCs/>
          <w:color w:val="000000"/>
          <w:sz w:val="24"/>
          <w:szCs w:val="24"/>
        </w:rPr>
        <w:t>The power of real-time social media marketing: How to attract and retain customers and grow the bottom line in the globally connected world</w:t>
      </w:r>
      <w:r w:rsidRPr="00B01335">
        <w:rPr>
          <w:rFonts w:ascii="Times New Roman" w:eastAsia="Times New Roman" w:hAnsi="Times New Roman" w:cs="Times New Roman"/>
          <w:color w:val="000000"/>
          <w:sz w:val="24"/>
          <w:szCs w:val="24"/>
        </w:rPr>
        <w:t>. McGraw Hill Professional.</w:t>
      </w:r>
    </w:p>
    <w:p w:rsidR="00B01335" w:rsidRPr="00B01335" w:rsidRDefault="00B01335" w:rsidP="00B01335">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B01335">
        <w:rPr>
          <w:rFonts w:ascii="Times New Roman" w:eastAsia="Times New Roman" w:hAnsi="Times New Roman" w:cs="Times New Roman"/>
          <w:color w:val="000000"/>
          <w:sz w:val="24"/>
          <w:szCs w:val="24"/>
        </w:rPr>
        <w:t>Mahoney, L. M., &amp; Tang, T. (2016). </w:t>
      </w:r>
      <w:r w:rsidRPr="00B01335">
        <w:rPr>
          <w:rFonts w:ascii="Times New Roman" w:eastAsia="Times New Roman" w:hAnsi="Times New Roman" w:cs="Times New Roman"/>
          <w:i/>
          <w:iCs/>
          <w:color w:val="000000"/>
          <w:sz w:val="24"/>
          <w:szCs w:val="24"/>
        </w:rPr>
        <w:t>Strategic social media: From marketing to social change</w:t>
      </w:r>
      <w:r w:rsidRPr="00B01335">
        <w:rPr>
          <w:rFonts w:ascii="Times New Roman" w:eastAsia="Times New Roman" w:hAnsi="Times New Roman" w:cs="Times New Roman"/>
          <w:color w:val="000000"/>
          <w:sz w:val="24"/>
          <w:szCs w:val="24"/>
        </w:rPr>
        <w:t>. John Wiley &amp; Sons.</w:t>
      </w:r>
    </w:p>
    <w:p w:rsidR="00B01335" w:rsidRPr="00B01335" w:rsidRDefault="00B01335" w:rsidP="00B01335">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B01335">
        <w:rPr>
          <w:rFonts w:ascii="Times New Roman" w:eastAsia="Times New Roman" w:hAnsi="Times New Roman" w:cs="Times New Roman"/>
          <w:color w:val="000000"/>
          <w:sz w:val="24"/>
          <w:szCs w:val="24"/>
        </w:rPr>
        <w:t>Tuten</w:t>
      </w:r>
      <w:proofErr w:type="spellEnd"/>
      <w:r w:rsidRPr="00B01335">
        <w:rPr>
          <w:rFonts w:ascii="Times New Roman" w:eastAsia="Times New Roman" w:hAnsi="Times New Roman" w:cs="Times New Roman"/>
          <w:color w:val="000000"/>
          <w:sz w:val="24"/>
          <w:szCs w:val="24"/>
        </w:rPr>
        <w:t>, T. L., &amp; Solomon, M. R. (2014). </w:t>
      </w:r>
      <w:r w:rsidRPr="00B01335">
        <w:rPr>
          <w:rFonts w:ascii="Times New Roman" w:eastAsia="Times New Roman" w:hAnsi="Times New Roman" w:cs="Times New Roman"/>
          <w:i/>
          <w:iCs/>
          <w:color w:val="000000"/>
          <w:sz w:val="24"/>
          <w:szCs w:val="24"/>
        </w:rPr>
        <w:t>Social media marketing</w:t>
      </w:r>
      <w:r w:rsidRPr="00B01335">
        <w:rPr>
          <w:rFonts w:ascii="Times New Roman" w:eastAsia="Times New Roman" w:hAnsi="Times New Roman" w:cs="Times New Roman"/>
          <w:color w:val="000000"/>
          <w:sz w:val="24"/>
          <w:szCs w:val="24"/>
        </w:rPr>
        <w:t>. SAGE.</w:t>
      </w:r>
    </w:p>
    <w:p w:rsidR="000165ED" w:rsidRPr="00B01335" w:rsidRDefault="000165ED" w:rsidP="00B01335">
      <w:pPr>
        <w:spacing w:line="480" w:lineRule="auto"/>
        <w:ind w:firstLine="720"/>
        <w:rPr>
          <w:rFonts w:ascii="Times New Roman" w:hAnsi="Times New Roman" w:cs="Times New Roman"/>
          <w:sz w:val="24"/>
          <w:szCs w:val="24"/>
        </w:rPr>
      </w:pPr>
    </w:p>
    <w:sectPr w:rsidR="000165ED" w:rsidRPr="00B01335">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18E" w:rsidRDefault="006E118E" w:rsidP="00B01335">
      <w:pPr>
        <w:spacing w:after="0" w:line="240" w:lineRule="auto"/>
      </w:pPr>
      <w:r>
        <w:separator/>
      </w:r>
    </w:p>
  </w:endnote>
  <w:endnote w:type="continuationSeparator" w:id="0">
    <w:p w:rsidR="006E118E" w:rsidRDefault="006E118E" w:rsidP="00B01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18E" w:rsidRDefault="006E118E" w:rsidP="00B01335">
      <w:pPr>
        <w:spacing w:after="0" w:line="240" w:lineRule="auto"/>
      </w:pPr>
      <w:r>
        <w:separator/>
      </w:r>
    </w:p>
  </w:footnote>
  <w:footnote w:type="continuationSeparator" w:id="0">
    <w:p w:rsidR="006E118E" w:rsidRDefault="006E118E" w:rsidP="00B01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335" w:rsidRPr="0050205C" w:rsidRDefault="0050205C" w:rsidP="0050205C">
    <w:pPr>
      <w:pStyle w:val="Header"/>
      <w:rPr>
        <w:rFonts w:ascii="Times New Roman" w:hAnsi="Times New Roman" w:cs="Times New Roman"/>
        <w:sz w:val="24"/>
        <w:szCs w:val="24"/>
      </w:rPr>
    </w:pPr>
    <w:r w:rsidRPr="0050205C">
      <w:rPr>
        <w:rFonts w:ascii="Times New Roman" w:hAnsi="Times New Roman" w:cs="Times New Roman"/>
        <w:sz w:val="24"/>
        <w:szCs w:val="24"/>
      </w:rPr>
      <w:t xml:space="preserve">MARKETING                                                               </w:t>
    </w:r>
    <w:r>
      <w:rPr>
        <w:rFonts w:ascii="Times New Roman" w:hAnsi="Times New Roman" w:cs="Times New Roman"/>
        <w:sz w:val="24"/>
        <w:szCs w:val="24"/>
      </w:rPr>
      <w:t xml:space="preserve">                    </w:t>
    </w:r>
    <w:r w:rsidRPr="0050205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0205C">
      <w:rPr>
        <w:rFonts w:ascii="Times New Roman" w:hAnsi="Times New Roman" w:cs="Times New Roman"/>
        <w:sz w:val="24"/>
        <w:szCs w:val="24"/>
      </w:rPr>
      <w:t xml:space="preserve">    </w:t>
    </w:r>
    <w:sdt>
      <w:sdtPr>
        <w:rPr>
          <w:rFonts w:ascii="Times New Roman" w:hAnsi="Times New Roman" w:cs="Times New Roman"/>
          <w:sz w:val="24"/>
          <w:szCs w:val="24"/>
        </w:rPr>
        <w:id w:val="2098282834"/>
        <w:docPartObj>
          <w:docPartGallery w:val="Page Numbers (Top of Page)"/>
          <w:docPartUnique/>
        </w:docPartObj>
      </w:sdtPr>
      <w:sdtEndPr>
        <w:rPr>
          <w:noProof/>
        </w:rPr>
      </w:sdtEndPr>
      <w:sdtContent>
        <w:r w:rsidR="00B01335" w:rsidRPr="0050205C">
          <w:rPr>
            <w:rFonts w:ascii="Times New Roman" w:hAnsi="Times New Roman" w:cs="Times New Roman"/>
            <w:sz w:val="24"/>
            <w:szCs w:val="24"/>
          </w:rPr>
          <w:fldChar w:fldCharType="begin"/>
        </w:r>
        <w:r w:rsidR="00B01335" w:rsidRPr="0050205C">
          <w:rPr>
            <w:rFonts w:ascii="Times New Roman" w:hAnsi="Times New Roman" w:cs="Times New Roman"/>
            <w:sz w:val="24"/>
            <w:szCs w:val="24"/>
          </w:rPr>
          <w:instrText xml:space="preserve"> PAGE   \* MERGEFORMAT </w:instrText>
        </w:r>
        <w:r w:rsidR="00B01335" w:rsidRPr="0050205C">
          <w:rPr>
            <w:rFonts w:ascii="Times New Roman" w:hAnsi="Times New Roman" w:cs="Times New Roman"/>
            <w:sz w:val="24"/>
            <w:szCs w:val="24"/>
          </w:rPr>
          <w:fldChar w:fldCharType="separate"/>
        </w:r>
        <w:r w:rsidR="00EE3D5C">
          <w:rPr>
            <w:rFonts w:ascii="Times New Roman" w:hAnsi="Times New Roman" w:cs="Times New Roman"/>
            <w:noProof/>
            <w:sz w:val="24"/>
            <w:szCs w:val="24"/>
          </w:rPr>
          <w:t>8</w:t>
        </w:r>
        <w:r w:rsidR="00B01335" w:rsidRPr="0050205C">
          <w:rPr>
            <w:rFonts w:ascii="Times New Roman" w:hAnsi="Times New Roman" w:cs="Times New Roman"/>
            <w:noProof/>
            <w:sz w:val="24"/>
            <w:szCs w:val="24"/>
          </w:rPr>
          <w:fldChar w:fldCharType="end"/>
        </w:r>
      </w:sdtContent>
    </w:sdt>
  </w:p>
  <w:p w:rsidR="00B01335" w:rsidRDefault="0050205C">
    <w:pPr>
      <w:pStyle w:val="Head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tTA0NDO2tDQyNLJU0lEKTi0uzszPAykwrAUAxE1mySwAAAA="/>
  </w:docVars>
  <w:rsids>
    <w:rsidRoot w:val="00667C45"/>
    <w:rsid w:val="00007D6E"/>
    <w:rsid w:val="000165ED"/>
    <w:rsid w:val="001B43E7"/>
    <w:rsid w:val="001F5F7B"/>
    <w:rsid w:val="0024475A"/>
    <w:rsid w:val="002D6A27"/>
    <w:rsid w:val="00317F95"/>
    <w:rsid w:val="003407DB"/>
    <w:rsid w:val="0038735E"/>
    <w:rsid w:val="003D05C8"/>
    <w:rsid w:val="004C40A8"/>
    <w:rsid w:val="0050205C"/>
    <w:rsid w:val="00555229"/>
    <w:rsid w:val="00590C65"/>
    <w:rsid w:val="005B753C"/>
    <w:rsid w:val="00625F33"/>
    <w:rsid w:val="00667C45"/>
    <w:rsid w:val="00696947"/>
    <w:rsid w:val="006D2811"/>
    <w:rsid w:val="006E118E"/>
    <w:rsid w:val="006F21B5"/>
    <w:rsid w:val="007A7774"/>
    <w:rsid w:val="007F7795"/>
    <w:rsid w:val="0087690A"/>
    <w:rsid w:val="008A6330"/>
    <w:rsid w:val="008D37F7"/>
    <w:rsid w:val="009A48EF"/>
    <w:rsid w:val="00A4325E"/>
    <w:rsid w:val="00A55B28"/>
    <w:rsid w:val="00A56A45"/>
    <w:rsid w:val="00A76FD1"/>
    <w:rsid w:val="00B01335"/>
    <w:rsid w:val="00C85A67"/>
    <w:rsid w:val="00CB1099"/>
    <w:rsid w:val="00CF6B87"/>
    <w:rsid w:val="00D871BD"/>
    <w:rsid w:val="00D94FC8"/>
    <w:rsid w:val="00EE3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9C397"/>
  <w15:chartTrackingRefBased/>
  <w15:docId w15:val="{A2C32FB2-975D-4387-9D82-2469B9BEF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1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335"/>
  </w:style>
  <w:style w:type="paragraph" w:styleId="Footer">
    <w:name w:val="footer"/>
    <w:basedOn w:val="Normal"/>
    <w:link w:val="FooterChar"/>
    <w:uiPriority w:val="99"/>
    <w:unhideWhenUsed/>
    <w:rsid w:val="00B01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99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8</Pages>
  <Words>1569</Words>
  <Characters>894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heketha</dc:creator>
  <cp:keywords/>
  <dc:description/>
  <cp:lastModifiedBy>hp</cp:lastModifiedBy>
  <cp:revision>28</cp:revision>
  <dcterms:created xsi:type="dcterms:W3CDTF">2021-02-15T10:21:00Z</dcterms:created>
  <dcterms:modified xsi:type="dcterms:W3CDTF">2021-02-15T18:57:00Z</dcterms:modified>
</cp:coreProperties>
</file>